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6B4D" w:rsidRDefault="001F5DFF">
      <w:r>
        <w:rPr>
          <w:b/>
        </w:rPr>
        <w:t>Table 3.</w:t>
      </w:r>
      <w:r>
        <w:t xml:space="preserve"> Robust two-way ANOVAs of the resilience metrics of greenness (EVI) and tree-growth (BAI) for the factor drought events (2005 and 2012) and site.</w:t>
      </w:r>
    </w:p>
    <w:tbl>
      <w:tblPr>
        <w:tblW w:w="0" w:type="auto"/>
        <w:tblLook w:val="07E0" w:firstRow="1" w:lastRow="1" w:firstColumn="1" w:lastColumn="1" w:noHBand="1" w:noVBand="1"/>
      </w:tblPr>
      <w:tblGrid>
        <w:gridCol w:w="777"/>
        <w:gridCol w:w="1693"/>
        <w:gridCol w:w="1008"/>
        <w:gridCol w:w="617"/>
        <w:gridCol w:w="892"/>
        <w:gridCol w:w="617"/>
        <w:gridCol w:w="955"/>
        <w:gridCol w:w="617"/>
      </w:tblGrid>
      <w:tr w:rsidR="00FA6B4D" w:rsidTr="001F5DFF">
        <w:tc>
          <w:tcPr>
            <w:tcW w:w="0" w:type="auto"/>
            <w:vAlign w:val="bottom"/>
          </w:tcPr>
          <w:p w:rsidR="00FA6B4D" w:rsidRDefault="00FA6B4D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:rsidR="00FA6B4D" w:rsidRDefault="00FA6B4D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6B4D" w:rsidRDefault="001F5DFF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6B4D" w:rsidRDefault="00FA6B4D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6B4D" w:rsidRDefault="001F5DFF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6B4D" w:rsidRDefault="00FA6B4D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6B4D" w:rsidRDefault="001F5DFF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6B4D" w:rsidRDefault="00FA6B4D">
            <w:pPr>
              <w:pStyle w:val="Compact"/>
              <w:jc w:val="center"/>
            </w:pPr>
          </w:p>
        </w:tc>
      </w:tr>
      <w:tr w:rsidR="001F5DFF" w:rsidTr="001F5DFF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1F5DFF" w:rsidRDefault="001F5DFF" w:rsidP="00DB2E53">
            <w:pPr>
              <w:pStyle w:val="Compact"/>
              <w:jc w:val="center"/>
            </w:pPr>
            <w:proofErr w:type="gramStart"/>
            <w:r>
              <w:t>variable</w:t>
            </w:r>
            <w:proofErr w:type="gramEnd"/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1F5DFF" w:rsidRDefault="001F5DFF" w:rsidP="00DB2E53">
            <w:pPr>
              <w:pStyle w:val="Compact"/>
              <w:jc w:val="center"/>
            </w:pPr>
            <w:proofErr w:type="spellStart"/>
            <w:proofErr w:type="gramStart"/>
            <w:r>
              <w:t>factores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DFF" w:rsidRDefault="001F5DFF" w:rsidP="00DB2E53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DFF" w:rsidRDefault="001F5DFF" w:rsidP="00DB2E53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DFF" w:rsidRDefault="001F5DFF" w:rsidP="00DB2E53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DFF" w:rsidRDefault="001F5DFF" w:rsidP="00DB2E53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DFF" w:rsidRDefault="001F5DFF" w:rsidP="00DB2E53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DFF" w:rsidRDefault="001F5DFF" w:rsidP="00DB2E53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</w:tr>
      <w:tr w:rsidR="001F5DFF" w:rsidTr="001F5DFF">
        <w:tc>
          <w:tcPr>
            <w:tcW w:w="0" w:type="auto"/>
            <w:tcBorders>
              <w:top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Drougth event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799.9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312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207.2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0.001</w:t>
            </w:r>
          </w:p>
        </w:tc>
      </w:tr>
      <w:tr w:rsidR="001F5DFF" w:rsidTr="001F5DFF"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EVI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153.2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105.4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29.82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0.001</w:t>
            </w:r>
          </w:p>
        </w:tc>
      </w:tr>
      <w:tr w:rsidR="001F5DFF" w:rsidTr="001F5DFF">
        <w:tc>
          <w:tcPr>
            <w:tcW w:w="0" w:type="auto"/>
            <w:tcBorders>
              <w:bottom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Drougth event X Sit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234.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364.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6.1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0.014</w:t>
            </w:r>
          </w:p>
        </w:tc>
        <w:bookmarkStart w:id="0" w:name="_GoBack"/>
        <w:bookmarkEnd w:id="0"/>
      </w:tr>
      <w:tr w:rsidR="001F5DFF" w:rsidTr="001F5DFF">
        <w:tc>
          <w:tcPr>
            <w:tcW w:w="0" w:type="auto"/>
            <w:tcBorders>
              <w:top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Drougth even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6.0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0.01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29.5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44.3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1F5DFF" w:rsidRDefault="001F5DFF">
            <w:pPr>
              <w:pStyle w:val="Compact"/>
              <w:jc w:val="center"/>
            </w:pPr>
            <w:r>
              <w:t>0.001</w:t>
            </w:r>
          </w:p>
        </w:tc>
      </w:tr>
      <w:tr w:rsidR="001F5DFF" w:rsidTr="001F5DFF"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BAI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59.25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53.08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1.31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0.534</w:t>
            </w:r>
          </w:p>
        </w:tc>
      </w:tr>
      <w:tr w:rsidR="001F5DFF" w:rsidTr="001F5DFF"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Drougth event X Site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32.24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4.4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0.134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30.01</w:t>
            </w:r>
          </w:p>
        </w:tc>
        <w:tc>
          <w:tcPr>
            <w:tcW w:w="0" w:type="auto"/>
          </w:tcPr>
          <w:p w:rsidR="001F5DFF" w:rsidRDefault="001F5DFF">
            <w:pPr>
              <w:pStyle w:val="Compact"/>
              <w:jc w:val="center"/>
            </w:pPr>
            <w:r>
              <w:t>0.001</w:t>
            </w:r>
          </w:p>
        </w:tc>
      </w:tr>
    </w:tbl>
    <w:p w:rsidR="00000000" w:rsidRDefault="001F5DFF"/>
    <w:sectPr w:rsidR="00000000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1F5DFF">
      <w:pPr>
        <w:spacing w:before="0" w:after="0" w:line="240" w:lineRule="auto"/>
      </w:pPr>
      <w:r>
        <w:separator/>
      </w:r>
    </w:p>
  </w:endnote>
  <w:endnote w:type="continuationSeparator" w:id="0">
    <w:p w:rsidR="00000000" w:rsidRDefault="001F5DF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6B4D" w:rsidRDefault="001F5DFF">
      <w:r>
        <w:separator/>
      </w:r>
    </w:p>
  </w:footnote>
  <w:footnote w:type="continuationSeparator" w:id="0">
    <w:p w:rsidR="00FA6B4D" w:rsidRDefault="001F5D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53A3262"/>
    <w:multiLevelType w:val="multilevel"/>
    <w:tmpl w:val="0D5C0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F5DFF"/>
    <w:rsid w:val="004E29B3"/>
    <w:rsid w:val="00590D07"/>
    <w:rsid w:val="00784D58"/>
    <w:rsid w:val="008D6863"/>
    <w:rsid w:val="00B86B75"/>
    <w:rsid w:val="00BC48D5"/>
    <w:rsid w:val="00C36279"/>
    <w:rsid w:val="00E315A3"/>
    <w:rsid w:val="00FA6B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49</Characters>
  <Application>Microsoft Macintosh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5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io J.</dc:creator>
  <cp:lastModifiedBy>Antonio J.</cp:lastModifiedBy>
  <cp:revision>2</cp:revision>
  <dcterms:created xsi:type="dcterms:W3CDTF">2018-01-23T09:53:00Z</dcterms:created>
  <dcterms:modified xsi:type="dcterms:W3CDTF">2018-01-23T09:53:00Z</dcterms:modified>
</cp:coreProperties>
</file>